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5CE12" w14:textId="0763CDD3" w:rsidR="00E367D3" w:rsidRDefault="00292247">
      <w:r>
        <w:t>Missions Discipleship</w:t>
      </w:r>
      <w:r w:rsidR="00662FEA">
        <w:t xml:space="preserve"> </w:t>
      </w:r>
      <w:r w:rsidR="00D61987">
        <w:t xml:space="preserve">provides an opportunity to </w:t>
      </w:r>
      <w:r w:rsidR="00523143">
        <w:t>strengthen missions awareness and missions engagement</w:t>
      </w:r>
      <w:r w:rsidR="00CD1F05">
        <w:t xml:space="preserve"> for all members of the local church. </w:t>
      </w:r>
      <w:r w:rsidR="009D7596">
        <w:t>The framework of WMU’s approach to missions</w:t>
      </w:r>
      <w:r w:rsidR="00BB6CF1">
        <w:t xml:space="preserve"> intentionally </w:t>
      </w:r>
      <w:r w:rsidR="00373F25">
        <w:t xml:space="preserve">challenges participants to work together to accomplish </w:t>
      </w:r>
      <w:r w:rsidR="00A36A3A">
        <w:t xml:space="preserve">the vision of WMU and to embody the missional characteristics: learn about missions, pray for missions, give to mission, engage in missions (do &amp; tell). </w:t>
      </w:r>
      <w:r w:rsidR="007776BF">
        <w:t>However, setting a target help</w:t>
      </w:r>
      <w:r w:rsidR="007C2113">
        <w:t>s</w:t>
      </w:r>
      <w:r w:rsidR="007776BF">
        <w:t xml:space="preserve"> you measure </w:t>
      </w:r>
      <w:r w:rsidR="009A297F">
        <w:t xml:space="preserve">the health of your ministry and how to plan to reach your goals. </w:t>
      </w:r>
    </w:p>
    <w:p w14:paraId="368BC9E1" w14:textId="2BCC8379" w:rsidR="009A297F" w:rsidRDefault="009A297F"/>
    <w:p w14:paraId="5FDC7E6A" w14:textId="35F50DA1" w:rsidR="009A297F" w:rsidRDefault="009A297F">
      <w:r>
        <w:t>ANSWER THE FOLLOWING QUESTIONS</w:t>
      </w:r>
    </w:p>
    <w:p w14:paraId="4466C735" w14:textId="77777777" w:rsidR="001510DB" w:rsidRDefault="001510DB"/>
    <w:p w14:paraId="45848E6F" w14:textId="77777777" w:rsidR="00F41F89" w:rsidRDefault="00F41F89" w:rsidP="00F41F89"/>
    <w:p w14:paraId="14E6D0FE" w14:textId="0B331ECC" w:rsidR="00050D92" w:rsidRPr="000251B8" w:rsidRDefault="00FB4285" w:rsidP="00050D92">
      <w:pPr>
        <w:rPr>
          <w:b/>
          <w:bCs/>
        </w:rPr>
      </w:pPr>
      <w:r w:rsidRPr="000251B8">
        <w:rPr>
          <w:b/>
          <w:bCs/>
        </w:rPr>
        <w:t>Measuring Understanding</w:t>
      </w:r>
      <w:r w:rsidR="00D12FFA" w:rsidRPr="000251B8">
        <w:rPr>
          <w:b/>
          <w:bCs/>
        </w:rPr>
        <w:t xml:space="preserve"> of God’s </w:t>
      </w:r>
      <w:r w:rsidR="003E5F55" w:rsidRPr="000251B8">
        <w:rPr>
          <w:b/>
          <w:bCs/>
        </w:rPr>
        <w:t>Missions Purpose</w:t>
      </w:r>
    </w:p>
    <w:p w14:paraId="4F593715" w14:textId="77777777" w:rsidR="00FB4285" w:rsidRDefault="00FB4285" w:rsidP="00050D92"/>
    <w:p w14:paraId="667EB666" w14:textId="0EDD83ED" w:rsidR="00FA2833" w:rsidRDefault="00C012F7" w:rsidP="00050D92">
      <w:pPr>
        <w:pStyle w:val="ListParagraph"/>
        <w:numPr>
          <w:ilvl w:val="0"/>
          <w:numId w:val="5"/>
        </w:numPr>
      </w:pPr>
      <w:r>
        <w:t>In what ways do you</w:t>
      </w:r>
      <w:r w:rsidR="008C6B3B">
        <w:t xml:space="preserve"> </w:t>
      </w:r>
      <w:r w:rsidR="00F67F90">
        <w:t>see participants e</w:t>
      </w:r>
      <w:r w:rsidR="00E3286B">
        <w:t xml:space="preserve">xpressing concern about people who do not know Jesus Christ? Does </w:t>
      </w:r>
      <w:r w:rsidR="00AB256D">
        <w:t>this concern caused them to act through praying, giving, ministering, and witnessing? Give an example</w:t>
      </w:r>
      <w:r w:rsidR="00701F4F">
        <w:t>:</w:t>
      </w:r>
    </w:p>
    <w:p w14:paraId="631ACE59" w14:textId="26696424" w:rsidR="00701F4F" w:rsidRDefault="00701F4F" w:rsidP="00701F4F"/>
    <w:p w14:paraId="72A00B6E" w14:textId="6F7E3D84" w:rsidR="009B5E67" w:rsidRDefault="009B5E67" w:rsidP="002333E4"/>
    <w:p w14:paraId="590AE757" w14:textId="1259CE26" w:rsidR="002333E4" w:rsidRDefault="002333E4" w:rsidP="002333E4"/>
    <w:p w14:paraId="4DFC1304" w14:textId="5A725A4A" w:rsidR="002333E4" w:rsidRDefault="002333E4" w:rsidP="002333E4"/>
    <w:p w14:paraId="7A9DA135" w14:textId="77777777" w:rsidR="002333E4" w:rsidRDefault="002333E4" w:rsidP="002333E4">
      <w:pPr>
        <w:pStyle w:val="ListParagraph"/>
        <w:numPr>
          <w:ilvl w:val="0"/>
          <w:numId w:val="5"/>
        </w:numPr>
      </w:pPr>
      <w:r>
        <w:t>In what ways are you currently challenging group members to learn from missions stories and plan for personal application in their community?</w:t>
      </w:r>
    </w:p>
    <w:p w14:paraId="6FFEC0EA" w14:textId="6BC90A54" w:rsidR="002333E4" w:rsidRDefault="002333E4" w:rsidP="002333E4">
      <w:pPr>
        <w:pStyle w:val="ListParagraph"/>
      </w:pPr>
    </w:p>
    <w:p w14:paraId="219036CD" w14:textId="07A587A3" w:rsidR="00722593" w:rsidRDefault="00722593" w:rsidP="00722593"/>
    <w:p w14:paraId="74514011" w14:textId="55E35506" w:rsidR="00701F4F" w:rsidRDefault="00701F4F" w:rsidP="00722593"/>
    <w:p w14:paraId="0D41B939" w14:textId="7AA97A30" w:rsidR="00701F4F" w:rsidRDefault="00701F4F" w:rsidP="00722593"/>
    <w:p w14:paraId="52C182F7" w14:textId="64CA1D90" w:rsidR="00701F4F" w:rsidRDefault="00701F4F" w:rsidP="00722593"/>
    <w:p w14:paraId="38DD035E" w14:textId="77777777" w:rsidR="00701F4F" w:rsidRDefault="00701F4F" w:rsidP="00722593"/>
    <w:p w14:paraId="3362D4AB" w14:textId="237142DA" w:rsidR="00A975F4" w:rsidRPr="000251B8" w:rsidRDefault="002333E4" w:rsidP="00722593">
      <w:pPr>
        <w:rPr>
          <w:b/>
          <w:bCs/>
        </w:rPr>
      </w:pPr>
      <w:r w:rsidRPr="000251B8">
        <w:rPr>
          <w:b/>
          <w:bCs/>
        </w:rPr>
        <w:t xml:space="preserve">Measuring </w:t>
      </w:r>
      <w:r w:rsidR="00357420" w:rsidRPr="000251B8">
        <w:rPr>
          <w:b/>
          <w:bCs/>
        </w:rPr>
        <w:t>Awareness and Understanding of God’s missions purpose in Contemporary Settings</w:t>
      </w:r>
    </w:p>
    <w:p w14:paraId="4B1E687B" w14:textId="689B14DE" w:rsidR="00357420" w:rsidRDefault="00357420" w:rsidP="00722593"/>
    <w:p w14:paraId="4B22C7B6" w14:textId="495DC2AA" w:rsidR="003B7B10" w:rsidRDefault="00C24DFA" w:rsidP="00C24DFA">
      <w:pPr>
        <w:pStyle w:val="ListParagraph"/>
        <w:numPr>
          <w:ilvl w:val="0"/>
          <w:numId w:val="5"/>
        </w:numPr>
      </w:pPr>
      <w:r>
        <w:t xml:space="preserve">What evidence </w:t>
      </w:r>
      <w:r w:rsidR="00C012F7">
        <w:t>d</w:t>
      </w:r>
      <w:r>
        <w:t xml:space="preserve">o you see of group members </w:t>
      </w:r>
      <w:r w:rsidR="005A6F01">
        <w:t xml:space="preserve">have an understanding </w:t>
      </w:r>
      <w:r w:rsidR="00697AD2">
        <w:t>that prayer links believers with missions efforts around the world and recognizes that divine resources are essential and effective missions work</w:t>
      </w:r>
      <w:r w:rsidR="003B7B10">
        <w:t>?</w:t>
      </w:r>
    </w:p>
    <w:p w14:paraId="43E2B02B" w14:textId="6A8D41AD" w:rsidR="00701F4F" w:rsidRDefault="00701F4F" w:rsidP="00BA0221"/>
    <w:p w14:paraId="481D84CE" w14:textId="2F7CAF73" w:rsidR="00701F4F" w:rsidRDefault="00701F4F" w:rsidP="00BA0221"/>
    <w:p w14:paraId="5D6395BC" w14:textId="507427A9" w:rsidR="00701F4F" w:rsidRDefault="00701F4F" w:rsidP="00BA0221"/>
    <w:p w14:paraId="13225A7C" w14:textId="27F60397" w:rsidR="00701F4F" w:rsidRDefault="00701F4F" w:rsidP="00BA0221"/>
    <w:p w14:paraId="23F488B5" w14:textId="772D3ADA" w:rsidR="00701F4F" w:rsidRDefault="00701F4F" w:rsidP="00BA0221"/>
    <w:p w14:paraId="4AEF9A07" w14:textId="77777777" w:rsidR="00701F4F" w:rsidRDefault="00701F4F" w:rsidP="00701F4F">
      <w:pPr>
        <w:pStyle w:val="ListParagraph"/>
        <w:numPr>
          <w:ilvl w:val="0"/>
          <w:numId w:val="5"/>
        </w:numPr>
      </w:pPr>
      <w:r>
        <w:t>Name two ways you can implement praying for missions in your missions group events beyond the typical “praying for missionaries” on their birthday.</w:t>
      </w:r>
    </w:p>
    <w:p w14:paraId="1D37B8C1" w14:textId="2A7108EB" w:rsidR="00701F4F" w:rsidRDefault="00701F4F" w:rsidP="00701F4F"/>
    <w:p w14:paraId="4D6FEF19" w14:textId="5A3466C0" w:rsidR="00701F4F" w:rsidRDefault="00701F4F" w:rsidP="00701F4F"/>
    <w:p w14:paraId="2E55AFDB" w14:textId="77777777" w:rsidR="000251B8" w:rsidRDefault="000251B8" w:rsidP="00701F4F"/>
    <w:p w14:paraId="722213AE" w14:textId="77777777" w:rsidR="000251B8" w:rsidRDefault="000251B8" w:rsidP="00701F4F"/>
    <w:p w14:paraId="32F4B3C7" w14:textId="77777777" w:rsidR="000251B8" w:rsidRDefault="000251B8" w:rsidP="00701F4F"/>
    <w:p w14:paraId="2756B755" w14:textId="2059E00A" w:rsidR="00701F4F" w:rsidRPr="000251B8" w:rsidRDefault="001E7680" w:rsidP="00701F4F">
      <w:pPr>
        <w:rPr>
          <w:b/>
          <w:bCs/>
        </w:rPr>
      </w:pPr>
      <w:r w:rsidRPr="000251B8">
        <w:rPr>
          <w:b/>
          <w:bCs/>
        </w:rPr>
        <w:t xml:space="preserve">Measuring </w:t>
      </w:r>
      <w:r w:rsidR="00D5595C" w:rsidRPr="000251B8">
        <w:rPr>
          <w:b/>
          <w:bCs/>
        </w:rPr>
        <w:t>Missions Support</w:t>
      </w:r>
    </w:p>
    <w:p w14:paraId="193F0E54" w14:textId="23155CC6" w:rsidR="00D5595C" w:rsidRDefault="00D5595C" w:rsidP="00701F4F"/>
    <w:p w14:paraId="0594E183" w14:textId="1565826B" w:rsidR="00D5595C" w:rsidRDefault="00D5595C" w:rsidP="00D5595C">
      <w:pPr>
        <w:pStyle w:val="ListParagraph"/>
        <w:numPr>
          <w:ilvl w:val="0"/>
          <w:numId w:val="5"/>
        </w:numPr>
      </w:pPr>
      <w:r>
        <w:t xml:space="preserve">What evidence do you see </w:t>
      </w:r>
      <w:r w:rsidR="00B2565D">
        <w:t>that your participant</w:t>
      </w:r>
      <w:r w:rsidR="00D5438C">
        <w:t xml:space="preserve">s giving </w:t>
      </w:r>
      <w:r w:rsidR="00512CC3">
        <w:t xml:space="preserve">is based on their understanding of stewardship </w:t>
      </w:r>
      <w:r w:rsidR="004A0613">
        <w:t>and the</w:t>
      </w:r>
      <w:r w:rsidR="009A750B">
        <w:t xml:space="preserve"> advancement of the Kingdom through missions efforts with other churches and missions entities?</w:t>
      </w:r>
    </w:p>
    <w:p w14:paraId="7249094C" w14:textId="263A0F5B" w:rsidR="002A0095" w:rsidRDefault="002A0095" w:rsidP="002A0095"/>
    <w:p w14:paraId="1C6BD3F4" w14:textId="6FAEEC76" w:rsidR="002A0095" w:rsidRDefault="002A0095" w:rsidP="002A0095"/>
    <w:p w14:paraId="24B26D3F" w14:textId="6C15BF75" w:rsidR="002A0095" w:rsidRDefault="002A0095" w:rsidP="002A0095"/>
    <w:p w14:paraId="195EE6D7" w14:textId="68CA78FB" w:rsidR="002A0095" w:rsidRDefault="002A0095" w:rsidP="002A0095"/>
    <w:p w14:paraId="3A901BD6" w14:textId="4588B4BD" w:rsidR="002A0095" w:rsidRDefault="002A0095" w:rsidP="002A0095"/>
    <w:p w14:paraId="288A81E4" w14:textId="2E724DCA" w:rsidR="002A0095" w:rsidRDefault="007A291B" w:rsidP="002A0095">
      <w:pPr>
        <w:pStyle w:val="ListParagraph"/>
        <w:numPr>
          <w:ilvl w:val="0"/>
          <w:numId w:val="5"/>
        </w:numPr>
      </w:pPr>
      <w:r>
        <w:t xml:space="preserve">When </w:t>
      </w:r>
      <w:r w:rsidR="001814D2">
        <w:t xml:space="preserve">missionary </w:t>
      </w:r>
      <w:r>
        <w:t>needs are made know</w:t>
      </w:r>
      <w:r w:rsidR="00EA67D7">
        <w:t xml:space="preserve">n, do participants move to action </w:t>
      </w:r>
      <w:r w:rsidR="001E2CCD">
        <w:t>and work to furnish needs through encouragement, acts of kindness, correspondenc</w:t>
      </w:r>
      <w:r w:rsidR="000251B8">
        <w:t>e and feel a personal responsibility to care for the wellbeing of missionaries?</w:t>
      </w:r>
    </w:p>
    <w:p w14:paraId="18ACFF8C" w14:textId="77777777" w:rsidR="00BA0221" w:rsidRDefault="00BA0221" w:rsidP="00BA0221"/>
    <w:p w14:paraId="503E1688" w14:textId="77777777" w:rsidR="00BA0221" w:rsidRDefault="00BA0221" w:rsidP="00BA0221"/>
    <w:p w14:paraId="207C6EDA" w14:textId="1862AFE1" w:rsidR="00357420" w:rsidRDefault="00EC3596" w:rsidP="00BA0221">
      <w:pPr>
        <w:pStyle w:val="ListParagraph"/>
      </w:pPr>
      <w:r>
        <w:t xml:space="preserve"> </w:t>
      </w:r>
      <w:r w:rsidR="004F4A3A">
        <w:t xml:space="preserve"> </w:t>
      </w:r>
    </w:p>
    <w:p w14:paraId="10542ABD" w14:textId="3D6BB99A" w:rsidR="00722593" w:rsidRPr="000251B8" w:rsidRDefault="00A766FB" w:rsidP="00722593">
      <w:pPr>
        <w:rPr>
          <w:b/>
          <w:bCs/>
        </w:rPr>
      </w:pPr>
      <w:r w:rsidRPr="000251B8">
        <w:rPr>
          <w:b/>
          <w:bCs/>
        </w:rPr>
        <w:t xml:space="preserve">Measuring Personal </w:t>
      </w:r>
      <w:r w:rsidR="000251B8">
        <w:rPr>
          <w:b/>
          <w:bCs/>
        </w:rPr>
        <w:t>C</w:t>
      </w:r>
      <w:r w:rsidR="00853FAF" w:rsidRPr="000251B8">
        <w:rPr>
          <w:b/>
          <w:bCs/>
        </w:rPr>
        <w:t xml:space="preserve">ommitment and </w:t>
      </w:r>
      <w:r w:rsidR="000251B8">
        <w:rPr>
          <w:b/>
          <w:bCs/>
        </w:rPr>
        <w:t>O</w:t>
      </w:r>
      <w:r w:rsidR="00853FAF" w:rsidRPr="000251B8">
        <w:rPr>
          <w:b/>
          <w:bCs/>
        </w:rPr>
        <w:t>bedience</w:t>
      </w:r>
    </w:p>
    <w:p w14:paraId="69834F0D" w14:textId="6D7C9AAF" w:rsidR="009E5D39" w:rsidRDefault="009E5D39" w:rsidP="00722593"/>
    <w:p w14:paraId="60471A2B" w14:textId="186C2CA6" w:rsidR="009E5D39" w:rsidRDefault="00966A9D" w:rsidP="009E5D39">
      <w:pPr>
        <w:pStyle w:val="ListParagraph"/>
        <w:numPr>
          <w:ilvl w:val="0"/>
          <w:numId w:val="5"/>
        </w:numPr>
      </w:pPr>
      <w:r>
        <w:t xml:space="preserve">On a scale of 1 to 10, with 1 being not engaged or </w:t>
      </w:r>
      <w:r w:rsidR="005E6E29">
        <w:t>intentional</w:t>
      </w:r>
      <w:r w:rsidR="00A61343">
        <w:t xml:space="preserve"> and 10 being </w:t>
      </w:r>
      <w:r w:rsidR="005E6E29">
        <w:t xml:space="preserve">very engaged and intentional, where </w:t>
      </w:r>
      <w:r w:rsidR="0063181E">
        <w:t>do</w:t>
      </w:r>
      <w:r w:rsidR="00F3324C">
        <w:t xml:space="preserve"> your group member</w:t>
      </w:r>
      <w:r w:rsidR="004450BD">
        <w:t>s</w:t>
      </w:r>
      <w:r w:rsidR="00F3324C">
        <w:t xml:space="preserve"> fall regarding personally applying </w:t>
      </w:r>
      <w:r w:rsidR="00E10EB7">
        <w:t>missions to their everyday li</w:t>
      </w:r>
      <w:r w:rsidR="00E71205">
        <w:t>ves</w:t>
      </w:r>
      <w:r w:rsidR="00E10EB7">
        <w:t>?</w:t>
      </w:r>
    </w:p>
    <w:p w14:paraId="54278D66" w14:textId="5D3930B1" w:rsidR="00E10EB7" w:rsidRDefault="00E10EB7" w:rsidP="00E10EB7"/>
    <w:p w14:paraId="760DE93D" w14:textId="7617B6A7" w:rsidR="00E10EB7" w:rsidRPr="00AB3E00" w:rsidRDefault="00E10EB7" w:rsidP="00E10EB7">
      <w:pPr>
        <w:ind w:left="720"/>
        <w:rPr>
          <w:sz w:val="25"/>
          <w:szCs w:val="25"/>
        </w:rPr>
      </w:pPr>
      <w:r w:rsidRPr="00AB3E00">
        <w:rPr>
          <w:sz w:val="25"/>
          <w:szCs w:val="25"/>
        </w:rPr>
        <w:t>Not Engage and Intentional</w:t>
      </w:r>
      <w:r w:rsidRPr="00AB3E00">
        <w:rPr>
          <w:sz w:val="25"/>
          <w:szCs w:val="25"/>
        </w:rPr>
        <w:tab/>
      </w:r>
      <w:r w:rsidRPr="00AB3E00">
        <w:rPr>
          <w:sz w:val="25"/>
          <w:szCs w:val="25"/>
        </w:rPr>
        <w:tab/>
        <w:t>Very Engaged and Intentional</w:t>
      </w:r>
    </w:p>
    <w:p w14:paraId="1EB55B0F" w14:textId="4724761F" w:rsidR="00E10EB7" w:rsidRDefault="00EC0867" w:rsidP="00E10EB7">
      <w:pPr>
        <w:ind w:left="720"/>
      </w:pPr>
      <w:r>
        <w:t>1</w:t>
      </w:r>
      <w:r>
        <w:tab/>
        <w:t>2</w:t>
      </w:r>
      <w:r>
        <w:tab/>
        <w:t>3</w:t>
      </w:r>
      <w:r>
        <w:tab/>
        <w:t>4</w:t>
      </w:r>
      <w:r>
        <w:tab/>
        <w:t>5</w:t>
      </w:r>
      <w:r>
        <w:tab/>
        <w:t>6</w:t>
      </w:r>
      <w:r>
        <w:tab/>
        <w:t>7</w:t>
      </w:r>
      <w:r>
        <w:tab/>
        <w:t>8</w:t>
      </w:r>
      <w:r>
        <w:tab/>
        <w:t>9</w:t>
      </w:r>
      <w:r>
        <w:tab/>
        <w:t>10</w:t>
      </w:r>
    </w:p>
    <w:p w14:paraId="5CD45D8D" w14:textId="5A15BF57" w:rsidR="00063EAF" w:rsidRDefault="00063EAF" w:rsidP="00E10EB7">
      <w:pPr>
        <w:ind w:left="720"/>
      </w:pPr>
    </w:p>
    <w:p w14:paraId="792E71D4" w14:textId="48DF7EFE" w:rsidR="004036F0" w:rsidRDefault="004036F0" w:rsidP="00E10EB7">
      <w:pPr>
        <w:ind w:left="720"/>
      </w:pPr>
      <w:r>
        <w:t xml:space="preserve">Group members </w:t>
      </w:r>
      <w:r w:rsidR="009D6022">
        <w:t>determination to live like missionaries in their community?</w:t>
      </w:r>
    </w:p>
    <w:p w14:paraId="5EF37768" w14:textId="77777777" w:rsidR="009D6022" w:rsidRDefault="009D6022" w:rsidP="009D6022">
      <w:pPr>
        <w:ind w:left="720"/>
        <w:rPr>
          <w:sz w:val="25"/>
          <w:szCs w:val="25"/>
        </w:rPr>
      </w:pPr>
    </w:p>
    <w:p w14:paraId="3E8BBDA4" w14:textId="4C1BBB76" w:rsidR="009D6022" w:rsidRPr="00AB3E00" w:rsidRDefault="009D6022" w:rsidP="009D6022">
      <w:pPr>
        <w:ind w:left="720"/>
        <w:rPr>
          <w:sz w:val="25"/>
          <w:szCs w:val="25"/>
        </w:rPr>
      </w:pPr>
      <w:r w:rsidRPr="00AB3E00">
        <w:rPr>
          <w:sz w:val="25"/>
          <w:szCs w:val="25"/>
        </w:rPr>
        <w:t>Not Engage and Intentional</w:t>
      </w:r>
      <w:r w:rsidRPr="00AB3E00">
        <w:rPr>
          <w:sz w:val="25"/>
          <w:szCs w:val="25"/>
        </w:rPr>
        <w:tab/>
      </w:r>
      <w:r w:rsidRPr="00AB3E00">
        <w:rPr>
          <w:sz w:val="25"/>
          <w:szCs w:val="25"/>
        </w:rPr>
        <w:tab/>
        <w:t>Very Engaged and Intentional</w:t>
      </w:r>
    </w:p>
    <w:p w14:paraId="11F70231" w14:textId="77777777" w:rsidR="009D6022" w:rsidRDefault="009D6022" w:rsidP="009D6022">
      <w:pPr>
        <w:ind w:left="720"/>
      </w:pPr>
      <w:r>
        <w:t>1</w:t>
      </w:r>
      <w:r>
        <w:tab/>
        <w:t>2</w:t>
      </w:r>
      <w:r>
        <w:tab/>
        <w:t>3</w:t>
      </w:r>
      <w:r>
        <w:tab/>
        <w:t>4</w:t>
      </w:r>
      <w:r>
        <w:tab/>
        <w:t>5</w:t>
      </w:r>
      <w:r>
        <w:tab/>
        <w:t>6</w:t>
      </w:r>
      <w:r>
        <w:tab/>
        <w:t>7</w:t>
      </w:r>
      <w:r>
        <w:tab/>
        <w:t>8</w:t>
      </w:r>
      <w:r>
        <w:tab/>
        <w:t>9</w:t>
      </w:r>
      <w:r>
        <w:tab/>
        <w:t>10</w:t>
      </w:r>
    </w:p>
    <w:p w14:paraId="70BA84F6" w14:textId="77777777" w:rsidR="009D6022" w:rsidRDefault="009D6022" w:rsidP="00E10EB7">
      <w:pPr>
        <w:ind w:left="720"/>
      </w:pPr>
    </w:p>
    <w:p w14:paraId="232ED324" w14:textId="77777777" w:rsidR="00063EAF" w:rsidRDefault="00063EAF" w:rsidP="00E10EB7">
      <w:pPr>
        <w:ind w:left="720"/>
      </w:pPr>
    </w:p>
    <w:p w14:paraId="4D1F5E08" w14:textId="7296679D" w:rsidR="00E367D3" w:rsidRDefault="000445E9" w:rsidP="00844628">
      <w:pPr>
        <w:pStyle w:val="ListParagraph"/>
        <w:numPr>
          <w:ilvl w:val="0"/>
          <w:numId w:val="5"/>
        </w:numPr>
      </w:pPr>
      <w:r>
        <w:t>On a scale of 1 to 10</w:t>
      </w:r>
      <w:r w:rsidR="006B0C0B">
        <w:t xml:space="preserve">, </w:t>
      </w:r>
      <w:r>
        <w:t xml:space="preserve">with 10 being most effective, </w:t>
      </w:r>
      <w:r w:rsidR="005E3E79">
        <w:t>where would you rank your current mi</w:t>
      </w:r>
      <w:r w:rsidR="00844628">
        <w:t xml:space="preserve">ssions discipleship </w:t>
      </w:r>
      <w:r w:rsidR="002B5794">
        <w:t>with regard to doing missions and sharing the gospel?</w:t>
      </w:r>
    </w:p>
    <w:p w14:paraId="59DFBFCF" w14:textId="77777777" w:rsidR="00567E39" w:rsidRDefault="00567E39" w:rsidP="009127B9">
      <w:pPr>
        <w:pStyle w:val="ListParagraph"/>
      </w:pPr>
    </w:p>
    <w:p w14:paraId="0154EA82" w14:textId="6586F2FC" w:rsidR="00567E39" w:rsidRPr="00567E39" w:rsidRDefault="009E2B47" w:rsidP="00567E39">
      <w:pPr>
        <w:pStyle w:val="ListParagraph"/>
        <w:rPr>
          <w:sz w:val="25"/>
          <w:szCs w:val="25"/>
        </w:rPr>
      </w:pPr>
      <w:r>
        <w:rPr>
          <w:sz w:val="25"/>
          <w:szCs w:val="25"/>
        </w:rPr>
        <w:t>Least Effective</w:t>
      </w:r>
      <w:r w:rsidR="00567E39" w:rsidRPr="00567E39">
        <w:rPr>
          <w:sz w:val="25"/>
          <w:szCs w:val="25"/>
        </w:rPr>
        <w:tab/>
      </w:r>
      <w:r w:rsidR="00567E39" w:rsidRPr="00567E39">
        <w:rPr>
          <w:sz w:val="25"/>
          <w:szCs w:val="25"/>
        </w:rPr>
        <w:tab/>
      </w:r>
      <w:r>
        <w:rPr>
          <w:sz w:val="25"/>
          <w:szCs w:val="25"/>
        </w:rPr>
        <w:tab/>
      </w:r>
      <w:r>
        <w:rPr>
          <w:sz w:val="25"/>
          <w:szCs w:val="25"/>
        </w:rPr>
        <w:tab/>
      </w:r>
      <w:r>
        <w:rPr>
          <w:sz w:val="25"/>
          <w:szCs w:val="25"/>
        </w:rPr>
        <w:tab/>
        <w:t xml:space="preserve">    Most Effective</w:t>
      </w:r>
    </w:p>
    <w:p w14:paraId="31B51E92" w14:textId="77777777" w:rsidR="00567E39" w:rsidRDefault="00567E39" w:rsidP="00567E39">
      <w:pPr>
        <w:pStyle w:val="ListParagraph"/>
      </w:pPr>
      <w:r>
        <w:t>1</w:t>
      </w:r>
      <w:r>
        <w:tab/>
        <w:t>2</w:t>
      </w:r>
      <w:r>
        <w:tab/>
        <w:t>3</w:t>
      </w:r>
      <w:r>
        <w:tab/>
        <w:t>4</w:t>
      </w:r>
      <w:r>
        <w:tab/>
        <w:t>5</w:t>
      </w:r>
      <w:r>
        <w:tab/>
        <w:t>6</w:t>
      </w:r>
      <w:r>
        <w:tab/>
        <w:t>7</w:t>
      </w:r>
      <w:r>
        <w:tab/>
        <w:t>8</w:t>
      </w:r>
      <w:r>
        <w:tab/>
        <w:t>9</w:t>
      </w:r>
      <w:r>
        <w:tab/>
        <w:t>10</w:t>
      </w:r>
    </w:p>
    <w:p w14:paraId="74D0979A" w14:textId="77777777" w:rsidR="00567E39" w:rsidRDefault="00567E39" w:rsidP="00567E39">
      <w:pPr>
        <w:pStyle w:val="ListParagraph"/>
      </w:pPr>
    </w:p>
    <w:p w14:paraId="1D185923" w14:textId="77777777" w:rsidR="00567E39" w:rsidRDefault="00567E39" w:rsidP="00567E39"/>
    <w:p w14:paraId="624DADF2" w14:textId="5E49856E" w:rsidR="00E91264" w:rsidRDefault="00E91264"/>
    <w:p w14:paraId="05108AEE" w14:textId="66AE8F38" w:rsidR="002F4FA8" w:rsidRDefault="002F4FA8" w:rsidP="002F4FA8"/>
    <w:p w14:paraId="51B9517A" w14:textId="56E5533A" w:rsidR="002F4FA8" w:rsidRDefault="003F2941" w:rsidP="002F4FA8">
      <w:r>
        <w:t>Measuring Overall Effectiveness</w:t>
      </w:r>
    </w:p>
    <w:p w14:paraId="6BDADEDD" w14:textId="77777777" w:rsidR="006F0602" w:rsidRDefault="006F0602" w:rsidP="006F0602"/>
    <w:p w14:paraId="46A4A35E" w14:textId="77777777" w:rsidR="006F0602" w:rsidRDefault="006F0602" w:rsidP="006F0602">
      <w:pPr>
        <w:pStyle w:val="ListParagraph"/>
        <w:numPr>
          <w:ilvl w:val="0"/>
          <w:numId w:val="5"/>
        </w:numPr>
      </w:pPr>
      <w:r>
        <w:lastRenderedPageBreak/>
        <w:t>Which of the 4 characteristics do you think is most evident in your group? It there a balanced approach or do you lean heavily in one area?</w:t>
      </w:r>
    </w:p>
    <w:p w14:paraId="351C3A52" w14:textId="77777777" w:rsidR="006F0602" w:rsidRDefault="006F0602" w:rsidP="006F0602"/>
    <w:p w14:paraId="16F62838" w14:textId="77777777" w:rsidR="006F0602" w:rsidRDefault="006F0602" w:rsidP="006F0602"/>
    <w:p w14:paraId="7C71AA4E" w14:textId="77777777" w:rsidR="006F0602" w:rsidRDefault="006F0602" w:rsidP="006F0602"/>
    <w:p w14:paraId="7F2924A6" w14:textId="6E31612A" w:rsidR="002F4FA8" w:rsidRDefault="003F2941" w:rsidP="00487587">
      <w:pPr>
        <w:pStyle w:val="ListParagraph"/>
        <w:numPr>
          <w:ilvl w:val="0"/>
          <w:numId w:val="5"/>
        </w:numPr>
      </w:pPr>
      <w:r>
        <w:t xml:space="preserve">From the churches perspective, do they see your group as a vital part of the church that is actively </w:t>
      </w:r>
      <w:r w:rsidR="00A83ED7">
        <w:t>engaged in missions and making disciples</w:t>
      </w:r>
      <w:r w:rsidR="00DD2317">
        <w:t>?</w:t>
      </w:r>
    </w:p>
    <w:sectPr w:rsidR="002F4FA8" w:rsidSect="005B6B1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5405B5" w14:textId="77777777" w:rsidR="00C46922" w:rsidRDefault="00C46922" w:rsidP="00A3325E">
      <w:r>
        <w:separator/>
      </w:r>
    </w:p>
  </w:endnote>
  <w:endnote w:type="continuationSeparator" w:id="0">
    <w:p w14:paraId="4D2B10AC" w14:textId="77777777" w:rsidR="00C46922" w:rsidRDefault="00C46922" w:rsidP="00A332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398216" w14:textId="7654A684" w:rsidR="00EC4E63" w:rsidRPr="00051424" w:rsidRDefault="00051424" w:rsidP="00EC4E63">
    <w:pPr>
      <w:pStyle w:val="Footer"/>
      <w:jc w:val="right"/>
      <w:rPr>
        <w:sz w:val="20"/>
        <w:szCs w:val="20"/>
      </w:rPr>
    </w:pPr>
    <w:r w:rsidRPr="00051424">
      <w:rPr>
        <w:noProof/>
        <w:sz w:val="20"/>
        <w:szCs w:val="20"/>
      </w:rPr>
      <w:drawing>
        <wp:anchor distT="0" distB="0" distL="114300" distR="114300" simplePos="0" relativeHeight="251658752" behindDoc="1" locked="0" layoutInCell="1" allowOverlap="1" wp14:anchorId="20389BEA" wp14:editId="10EE1747">
          <wp:simplePos x="0" y="0"/>
          <wp:positionH relativeFrom="margin">
            <wp:posOffset>4833620</wp:posOffset>
          </wp:positionH>
          <wp:positionV relativeFrom="paragraph">
            <wp:posOffset>-166370</wp:posOffset>
          </wp:positionV>
          <wp:extent cx="956945" cy="146685"/>
          <wp:effectExtent l="0" t="0" r="0" b="5715"/>
          <wp:wrapSquare wrapText="bothSides"/>
          <wp:docPr id="1" name="Picture 1" descr="A picture containing sitting, table, computer, compu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URRENT Kentucky WMU Logo blk Transpar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6945" cy="146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558B" w:rsidRPr="00051424">
      <w:rPr>
        <w:sz w:val="20"/>
        <w:szCs w:val="20"/>
      </w:rPr>
      <w:t xml:space="preserve">Updated </w:t>
    </w:r>
    <w:r w:rsidRPr="00051424">
      <w:rPr>
        <w:sz w:val="20"/>
        <w:szCs w:val="20"/>
      </w:rPr>
      <w:t xml:space="preserve">7/17/20 </w:t>
    </w:r>
    <w:r w:rsidR="00EC4E63" w:rsidRPr="00051424">
      <w:rPr>
        <w:sz w:val="20"/>
        <w:szCs w:val="20"/>
      </w:rPr>
      <w:t xml:space="preserve">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13B0E7" w14:textId="77777777" w:rsidR="00C46922" w:rsidRDefault="00C46922" w:rsidP="00A3325E">
      <w:r>
        <w:separator/>
      </w:r>
    </w:p>
  </w:footnote>
  <w:footnote w:type="continuationSeparator" w:id="0">
    <w:p w14:paraId="7A1BD5D0" w14:textId="77777777" w:rsidR="00C46922" w:rsidRDefault="00C46922" w:rsidP="00A332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9270A6" w14:textId="3BC788A7" w:rsidR="00A3325E" w:rsidRPr="00EC4E63" w:rsidRDefault="00D01C3A" w:rsidP="00A3325E">
    <w:pPr>
      <w:rPr>
        <w:color w:val="2E74B5" w:themeColor="accent5" w:themeShade="BF"/>
        <w:sz w:val="36"/>
        <w:szCs w:val="36"/>
      </w:rPr>
    </w:pPr>
    <w:r>
      <w:rPr>
        <w:color w:val="2E74B5" w:themeColor="accent5" w:themeShade="BF"/>
        <w:sz w:val="36"/>
        <w:szCs w:val="36"/>
      </w:rPr>
      <w:t>Group Engagement</w:t>
    </w:r>
    <w:r w:rsidR="00A3325E" w:rsidRPr="00EC4E63">
      <w:rPr>
        <w:color w:val="2E74B5" w:themeColor="accent5" w:themeShade="BF"/>
        <w:sz w:val="36"/>
        <w:szCs w:val="36"/>
      </w:rPr>
      <w:t xml:space="preserve"> Assessment</w:t>
    </w:r>
  </w:p>
  <w:p w14:paraId="48F884AB" w14:textId="77777777" w:rsidR="00A3325E" w:rsidRPr="00A3325E" w:rsidRDefault="00A3325E" w:rsidP="00A332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5724F"/>
    <w:multiLevelType w:val="hybridMultilevel"/>
    <w:tmpl w:val="2280D8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337F9"/>
    <w:multiLevelType w:val="multilevel"/>
    <w:tmpl w:val="15083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2EC1B42"/>
    <w:multiLevelType w:val="hybridMultilevel"/>
    <w:tmpl w:val="DB226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977AB1"/>
    <w:multiLevelType w:val="hybridMultilevel"/>
    <w:tmpl w:val="4FBC5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917BE6"/>
    <w:multiLevelType w:val="hybridMultilevel"/>
    <w:tmpl w:val="0212C1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MLcwtLQwtjA0MDdW0lEKTi0uzszPAykwqQUAGeLDDywAAAA="/>
  </w:docVars>
  <w:rsids>
    <w:rsidRoot w:val="00E367D3"/>
    <w:rsid w:val="0000229A"/>
    <w:rsid w:val="00004A66"/>
    <w:rsid w:val="0000652A"/>
    <w:rsid w:val="00007A8B"/>
    <w:rsid w:val="00011D8F"/>
    <w:rsid w:val="00024913"/>
    <w:rsid w:val="000251B8"/>
    <w:rsid w:val="0003408D"/>
    <w:rsid w:val="00043D87"/>
    <w:rsid w:val="000445E9"/>
    <w:rsid w:val="00050D92"/>
    <w:rsid w:val="00051424"/>
    <w:rsid w:val="000553F0"/>
    <w:rsid w:val="00063EAF"/>
    <w:rsid w:val="00064743"/>
    <w:rsid w:val="00067D6F"/>
    <w:rsid w:val="0007003B"/>
    <w:rsid w:val="000703C4"/>
    <w:rsid w:val="00073CE2"/>
    <w:rsid w:val="00080443"/>
    <w:rsid w:val="00087FFE"/>
    <w:rsid w:val="000944E1"/>
    <w:rsid w:val="00096FA3"/>
    <w:rsid w:val="000B17D2"/>
    <w:rsid w:val="000B3339"/>
    <w:rsid w:val="000D390C"/>
    <w:rsid w:val="000E1E54"/>
    <w:rsid w:val="000F31AE"/>
    <w:rsid w:val="000F3EA6"/>
    <w:rsid w:val="000F475E"/>
    <w:rsid w:val="00113E09"/>
    <w:rsid w:val="001230CD"/>
    <w:rsid w:val="0013790A"/>
    <w:rsid w:val="001510DB"/>
    <w:rsid w:val="00162618"/>
    <w:rsid w:val="00172233"/>
    <w:rsid w:val="00175A24"/>
    <w:rsid w:val="001811B3"/>
    <w:rsid w:val="001814D2"/>
    <w:rsid w:val="0018166A"/>
    <w:rsid w:val="0018337C"/>
    <w:rsid w:val="001935E3"/>
    <w:rsid w:val="001A5D83"/>
    <w:rsid w:val="001B7C1F"/>
    <w:rsid w:val="001C6B92"/>
    <w:rsid w:val="001D19A2"/>
    <w:rsid w:val="001D67D5"/>
    <w:rsid w:val="001E2CCD"/>
    <w:rsid w:val="001E6C91"/>
    <w:rsid w:val="001E7680"/>
    <w:rsid w:val="001E79C2"/>
    <w:rsid w:val="00202EDE"/>
    <w:rsid w:val="00207744"/>
    <w:rsid w:val="00222874"/>
    <w:rsid w:val="002333E4"/>
    <w:rsid w:val="00241C80"/>
    <w:rsid w:val="00251728"/>
    <w:rsid w:val="0025194F"/>
    <w:rsid w:val="00254A85"/>
    <w:rsid w:val="002619BF"/>
    <w:rsid w:val="00266C21"/>
    <w:rsid w:val="00292247"/>
    <w:rsid w:val="00295E75"/>
    <w:rsid w:val="002A0095"/>
    <w:rsid w:val="002A4E54"/>
    <w:rsid w:val="002B5794"/>
    <w:rsid w:val="002C382E"/>
    <w:rsid w:val="002F4F82"/>
    <w:rsid w:val="002F4FA8"/>
    <w:rsid w:val="003012C6"/>
    <w:rsid w:val="00312F7C"/>
    <w:rsid w:val="003230A7"/>
    <w:rsid w:val="00342C5B"/>
    <w:rsid w:val="0035263C"/>
    <w:rsid w:val="0035401E"/>
    <w:rsid w:val="00354C7B"/>
    <w:rsid w:val="00357420"/>
    <w:rsid w:val="003601E5"/>
    <w:rsid w:val="00363B9A"/>
    <w:rsid w:val="00373F25"/>
    <w:rsid w:val="00387E55"/>
    <w:rsid w:val="003948AB"/>
    <w:rsid w:val="003A3053"/>
    <w:rsid w:val="003B7B10"/>
    <w:rsid w:val="003E35FA"/>
    <w:rsid w:val="003E5F55"/>
    <w:rsid w:val="003E79DD"/>
    <w:rsid w:val="003F0890"/>
    <w:rsid w:val="003F0FC9"/>
    <w:rsid w:val="003F2885"/>
    <w:rsid w:val="003F28E1"/>
    <w:rsid w:val="003F2941"/>
    <w:rsid w:val="003F3771"/>
    <w:rsid w:val="004036F0"/>
    <w:rsid w:val="00412094"/>
    <w:rsid w:val="004450BD"/>
    <w:rsid w:val="00445204"/>
    <w:rsid w:val="004546E2"/>
    <w:rsid w:val="00457CC0"/>
    <w:rsid w:val="004827A5"/>
    <w:rsid w:val="00483804"/>
    <w:rsid w:val="0048417F"/>
    <w:rsid w:val="00487587"/>
    <w:rsid w:val="00494922"/>
    <w:rsid w:val="004A0613"/>
    <w:rsid w:val="004A514A"/>
    <w:rsid w:val="004B0409"/>
    <w:rsid w:val="004B2548"/>
    <w:rsid w:val="004B27B7"/>
    <w:rsid w:val="004C2ACA"/>
    <w:rsid w:val="004C5C87"/>
    <w:rsid w:val="004D1709"/>
    <w:rsid w:val="004E34E7"/>
    <w:rsid w:val="004E3BD5"/>
    <w:rsid w:val="004F4A3A"/>
    <w:rsid w:val="0050257A"/>
    <w:rsid w:val="00512CC3"/>
    <w:rsid w:val="00523143"/>
    <w:rsid w:val="00532367"/>
    <w:rsid w:val="00537E86"/>
    <w:rsid w:val="00547BE9"/>
    <w:rsid w:val="00550D75"/>
    <w:rsid w:val="00567E39"/>
    <w:rsid w:val="005A30BC"/>
    <w:rsid w:val="005A604B"/>
    <w:rsid w:val="005A6F01"/>
    <w:rsid w:val="005B2FD8"/>
    <w:rsid w:val="005B6B1C"/>
    <w:rsid w:val="005D3E04"/>
    <w:rsid w:val="005E3E79"/>
    <w:rsid w:val="005E6E29"/>
    <w:rsid w:val="005F0FDA"/>
    <w:rsid w:val="005F6405"/>
    <w:rsid w:val="006119C9"/>
    <w:rsid w:val="00617445"/>
    <w:rsid w:val="00623B8A"/>
    <w:rsid w:val="006266B3"/>
    <w:rsid w:val="0063181E"/>
    <w:rsid w:val="00631B7B"/>
    <w:rsid w:val="00636E0F"/>
    <w:rsid w:val="00654CCA"/>
    <w:rsid w:val="006619F8"/>
    <w:rsid w:val="00662FEA"/>
    <w:rsid w:val="00663B77"/>
    <w:rsid w:val="00677534"/>
    <w:rsid w:val="00686CD0"/>
    <w:rsid w:val="00694629"/>
    <w:rsid w:val="00697AD2"/>
    <w:rsid w:val="006A558B"/>
    <w:rsid w:val="006B0C0B"/>
    <w:rsid w:val="006B72C2"/>
    <w:rsid w:val="006B75EE"/>
    <w:rsid w:val="006C06D2"/>
    <w:rsid w:val="006F0602"/>
    <w:rsid w:val="00701F4F"/>
    <w:rsid w:val="00710EA3"/>
    <w:rsid w:val="00711B5E"/>
    <w:rsid w:val="00712A37"/>
    <w:rsid w:val="0071339F"/>
    <w:rsid w:val="00722593"/>
    <w:rsid w:val="0072552E"/>
    <w:rsid w:val="00726888"/>
    <w:rsid w:val="00726A1B"/>
    <w:rsid w:val="00731625"/>
    <w:rsid w:val="00732EC6"/>
    <w:rsid w:val="0074411C"/>
    <w:rsid w:val="00745E2A"/>
    <w:rsid w:val="00751765"/>
    <w:rsid w:val="00752725"/>
    <w:rsid w:val="007607B3"/>
    <w:rsid w:val="00775793"/>
    <w:rsid w:val="007776BF"/>
    <w:rsid w:val="00793FD2"/>
    <w:rsid w:val="007A291B"/>
    <w:rsid w:val="007C2113"/>
    <w:rsid w:val="007C3FA0"/>
    <w:rsid w:val="007E0FCD"/>
    <w:rsid w:val="007F124D"/>
    <w:rsid w:val="007F3528"/>
    <w:rsid w:val="00802425"/>
    <w:rsid w:val="00844628"/>
    <w:rsid w:val="00853FAF"/>
    <w:rsid w:val="008545CE"/>
    <w:rsid w:val="00863C93"/>
    <w:rsid w:val="0086653F"/>
    <w:rsid w:val="00884C98"/>
    <w:rsid w:val="00884F51"/>
    <w:rsid w:val="008B19B3"/>
    <w:rsid w:val="008B7657"/>
    <w:rsid w:val="008C67F8"/>
    <w:rsid w:val="008C6B3B"/>
    <w:rsid w:val="008E1F84"/>
    <w:rsid w:val="008F1BE5"/>
    <w:rsid w:val="00900309"/>
    <w:rsid w:val="0090156F"/>
    <w:rsid w:val="009063BD"/>
    <w:rsid w:val="009127B9"/>
    <w:rsid w:val="0093340D"/>
    <w:rsid w:val="009542F9"/>
    <w:rsid w:val="00955C24"/>
    <w:rsid w:val="00957009"/>
    <w:rsid w:val="00966A9D"/>
    <w:rsid w:val="009678AF"/>
    <w:rsid w:val="0097539D"/>
    <w:rsid w:val="00980DD8"/>
    <w:rsid w:val="00991450"/>
    <w:rsid w:val="009A297F"/>
    <w:rsid w:val="009A750B"/>
    <w:rsid w:val="009B0458"/>
    <w:rsid w:val="009B5E67"/>
    <w:rsid w:val="009D5B10"/>
    <w:rsid w:val="009D6022"/>
    <w:rsid w:val="009D7596"/>
    <w:rsid w:val="009E2B47"/>
    <w:rsid w:val="009E5D39"/>
    <w:rsid w:val="009F124B"/>
    <w:rsid w:val="009F2716"/>
    <w:rsid w:val="00A0703C"/>
    <w:rsid w:val="00A1015F"/>
    <w:rsid w:val="00A14AA8"/>
    <w:rsid w:val="00A3325E"/>
    <w:rsid w:val="00A36A3A"/>
    <w:rsid w:val="00A564C8"/>
    <w:rsid w:val="00A57D75"/>
    <w:rsid w:val="00A6073D"/>
    <w:rsid w:val="00A61343"/>
    <w:rsid w:val="00A75128"/>
    <w:rsid w:val="00A766FB"/>
    <w:rsid w:val="00A8118A"/>
    <w:rsid w:val="00A83ED7"/>
    <w:rsid w:val="00A86B5D"/>
    <w:rsid w:val="00A950BD"/>
    <w:rsid w:val="00A974C2"/>
    <w:rsid w:val="00A975F4"/>
    <w:rsid w:val="00AA5486"/>
    <w:rsid w:val="00AB0E74"/>
    <w:rsid w:val="00AB256D"/>
    <w:rsid w:val="00AB3E00"/>
    <w:rsid w:val="00AC4B3F"/>
    <w:rsid w:val="00AE6BFA"/>
    <w:rsid w:val="00B0075B"/>
    <w:rsid w:val="00B07E7C"/>
    <w:rsid w:val="00B139A4"/>
    <w:rsid w:val="00B14365"/>
    <w:rsid w:val="00B2349A"/>
    <w:rsid w:val="00B2565D"/>
    <w:rsid w:val="00B2701E"/>
    <w:rsid w:val="00B31CF4"/>
    <w:rsid w:val="00B52EAB"/>
    <w:rsid w:val="00B569D3"/>
    <w:rsid w:val="00B72039"/>
    <w:rsid w:val="00B77C04"/>
    <w:rsid w:val="00B77C09"/>
    <w:rsid w:val="00B92B24"/>
    <w:rsid w:val="00B97E7C"/>
    <w:rsid w:val="00BA0221"/>
    <w:rsid w:val="00BB6CF1"/>
    <w:rsid w:val="00BC22EC"/>
    <w:rsid w:val="00BE6761"/>
    <w:rsid w:val="00C012F7"/>
    <w:rsid w:val="00C17572"/>
    <w:rsid w:val="00C24DFA"/>
    <w:rsid w:val="00C3387F"/>
    <w:rsid w:val="00C46922"/>
    <w:rsid w:val="00C50840"/>
    <w:rsid w:val="00C56D8C"/>
    <w:rsid w:val="00C77C2E"/>
    <w:rsid w:val="00C815A8"/>
    <w:rsid w:val="00C817CB"/>
    <w:rsid w:val="00C9541A"/>
    <w:rsid w:val="00CD0651"/>
    <w:rsid w:val="00CD0C6B"/>
    <w:rsid w:val="00CD1F05"/>
    <w:rsid w:val="00CE00F9"/>
    <w:rsid w:val="00CE2C7E"/>
    <w:rsid w:val="00CE4935"/>
    <w:rsid w:val="00CF04B7"/>
    <w:rsid w:val="00CF6DA9"/>
    <w:rsid w:val="00D002FA"/>
    <w:rsid w:val="00D01C3A"/>
    <w:rsid w:val="00D0367D"/>
    <w:rsid w:val="00D0564F"/>
    <w:rsid w:val="00D071F2"/>
    <w:rsid w:val="00D12FFA"/>
    <w:rsid w:val="00D527DB"/>
    <w:rsid w:val="00D5438C"/>
    <w:rsid w:val="00D5595C"/>
    <w:rsid w:val="00D55B75"/>
    <w:rsid w:val="00D61987"/>
    <w:rsid w:val="00D91A2E"/>
    <w:rsid w:val="00DA572F"/>
    <w:rsid w:val="00DB7F1B"/>
    <w:rsid w:val="00DC19B8"/>
    <w:rsid w:val="00DD2317"/>
    <w:rsid w:val="00DD2D11"/>
    <w:rsid w:val="00DD7BB2"/>
    <w:rsid w:val="00E03D4C"/>
    <w:rsid w:val="00E10EB7"/>
    <w:rsid w:val="00E159F5"/>
    <w:rsid w:val="00E31130"/>
    <w:rsid w:val="00E3286B"/>
    <w:rsid w:val="00E367D3"/>
    <w:rsid w:val="00E47F97"/>
    <w:rsid w:val="00E55739"/>
    <w:rsid w:val="00E64239"/>
    <w:rsid w:val="00E71205"/>
    <w:rsid w:val="00E85086"/>
    <w:rsid w:val="00E87037"/>
    <w:rsid w:val="00E91264"/>
    <w:rsid w:val="00EA5195"/>
    <w:rsid w:val="00EA5EA5"/>
    <w:rsid w:val="00EA67D7"/>
    <w:rsid w:val="00EB4E74"/>
    <w:rsid w:val="00EC0867"/>
    <w:rsid w:val="00EC196E"/>
    <w:rsid w:val="00EC3596"/>
    <w:rsid w:val="00EC4E63"/>
    <w:rsid w:val="00EE011A"/>
    <w:rsid w:val="00EF458C"/>
    <w:rsid w:val="00EF515A"/>
    <w:rsid w:val="00F11405"/>
    <w:rsid w:val="00F13BE0"/>
    <w:rsid w:val="00F13DEE"/>
    <w:rsid w:val="00F1480F"/>
    <w:rsid w:val="00F15CFC"/>
    <w:rsid w:val="00F206D8"/>
    <w:rsid w:val="00F3324C"/>
    <w:rsid w:val="00F362A0"/>
    <w:rsid w:val="00F41F89"/>
    <w:rsid w:val="00F67F90"/>
    <w:rsid w:val="00F71C82"/>
    <w:rsid w:val="00F852A6"/>
    <w:rsid w:val="00F90554"/>
    <w:rsid w:val="00F90BC2"/>
    <w:rsid w:val="00FA2833"/>
    <w:rsid w:val="00FB2485"/>
    <w:rsid w:val="00FB4285"/>
    <w:rsid w:val="00FC1C46"/>
    <w:rsid w:val="00FC4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F1684B"/>
  <w15:chartTrackingRefBased/>
  <w15:docId w15:val="{5CB70468-E47A-ED42-9F5F-0B9A8F74F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30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332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325E"/>
  </w:style>
  <w:style w:type="paragraph" w:styleId="Footer">
    <w:name w:val="footer"/>
    <w:basedOn w:val="Normal"/>
    <w:link w:val="FooterChar"/>
    <w:uiPriority w:val="99"/>
    <w:unhideWhenUsed/>
    <w:rsid w:val="00A332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325E"/>
  </w:style>
  <w:style w:type="table" w:styleId="TableGrid">
    <w:name w:val="Table Grid"/>
    <w:basedOn w:val="TableNormal"/>
    <w:uiPriority w:val="39"/>
    <w:rsid w:val="00363B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59D3DC1B77A8459D7759E381F46F07" ma:contentTypeVersion="14" ma:contentTypeDescription="Create a new document." ma:contentTypeScope="" ma:versionID="38fcd3af1c925fa94c2dfc8eeb29d90d">
  <xsd:schema xmlns:xsd="http://www.w3.org/2001/XMLSchema" xmlns:xs="http://www.w3.org/2001/XMLSchema" xmlns:p="http://schemas.microsoft.com/office/2006/metadata/properties" xmlns:ns1="http://schemas.microsoft.com/sharepoint/v3" xmlns:ns2="b4302703-15da-4287-8650-52ca1881c0f9" xmlns:ns3="f2822e25-a14c-4839-9aa3-2232bfd3772c" targetNamespace="http://schemas.microsoft.com/office/2006/metadata/properties" ma:root="true" ma:fieldsID="4937d0fce61c4075329236d280fa72b5" ns1:_="" ns2:_="" ns3:_="">
    <xsd:import namespace="http://schemas.microsoft.com/sharepoint/v3"/>
    <xsd:import namespace="b4302703-15da-4287-8650-52ca1881c0f9"/>
    <xsd:import namespace="f2822e25-a14c-4839-9aa3-2232bfd377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302703-15da-4287-8650-52ca1881c0f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22e25-a14c-4839-9aa3-2232bfd377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0B0B85-E88D-4647-9C4F-EDD4EA5546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955E4B-7D0C-4435-98D3-C1179DF5A59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1E6691F-DDC3-42C3-BB49-E2E75D74B53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7F54430D-E1D3-43F2-8678-633058C5B8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302703-15da-4287-8650-52ca1881c0f9"/>
    <ds:schemaRef ds:uri="f2822e25-a14c-4839-9aa3-2232bfd377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8</TotalTime>
  <Pages>3</Pages>
  <Words>435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Encinia</dc:creator>
  <cp:keywords/>
  <dc:description/>
  <cp:lastModifiedBy>Liz Encinia</cp:lastModifiedBy>
  <cp:revision>132</cp:revision>
  <dcterms:created xsi:type="dcterms:W3CDTF">2020-07-17T06:02:00Z</dcterms:created>
  <dcterms:modified xsi:type="dcterms:W3CDTF">2020-07-17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59D3DC1B77A8459D7759E381F46F07</vt:lpwstr>
  </property>
</Properties>
</file>